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3" w:name="Xbb7b0ac11859666616d1d006fd48c13fbbf0609"/>
    <w:p>
      <w:pPr>
        <w:pStyle w:val="Heading1"/>
      </w:pPr>
      <w:r>
        <w:t xml:space="preserve">Internship Application Letter for University Lectur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hiring-committee"/>
    <w:p>
      <w:pPr>
        <w:pStyle w:val="Heading2"/>
      </w:pPr>
      <w:r>
        <w:t xml:space="preserve">Hiring Committee</w:t>
      </w:r>
    </w:p>
    <w:bookmarkStart w:id="20" w:name="Xa97daeea13e7eb3908d7b83c3cdabba9020feb2"/>
    <w:p>
      <w:pPr>
        <w:pStyle w:val="Heading3"/>
      </w:pPr>
      <w:r>
        <w:t xml:space="preserve">Department of [Relevant Academic Discipline]</w:t>
      </w:r>
    </w:p>
    <w:p>
      <w:pPr>
        <w:pStyle w:val="FirstParagraph"/>
      </w:pPr>
      <w:r>
        <w:t xml:space="preserve">Seoul National University (SNU)</w:t>
      </w:r>
    </w:p>
    <w:p>
      <w:pPr>
        <w:pStyle w:val="BodyText"/>
      </w:pPr>
      <w:r>
        <w:t xml:space="preserve">1 Gwanak-ro, Gwanak-gu</w:t>
      </w:r>
    </w:p>
    <w:p>
      <w:pPr>
        <w:pStyle w:val="BodyText"/>
      </w:pPr>
      <w:r>
        <w:t xml:space="preserve">Seoul 08826</w:t>
      </w:r>
    </w:p>
    <w:p>
      <w:pPr>
        <w:pStyle w:val="BodyText"/>
      </w:pPr>
      <w:r>
        <w:t xml:space="preserve">South Korea</w:t>
      </w:r>
    </w:p>
    <w:bookmarkEnd w:id="20"/>
    <w:bookmarkEnd w:id="21"/>
    <w:bookmarkStart w:id="22" w:name="X50b5c2b30a1f84731d1d9bdbc2514529cd9038b"/>
    <w:p>
      <w:pPr>
        <w:pStyle w:val="Heading2"/>
      </w:pPr>
      <w:r>
        <w:t xml:space="preserve">Subject: Formal Application for University Lecturer Position - Internship Application Letter Submission</w:t>
      </w:r>
    </w:p>
    <w:p>
      <w:pPr>
        <w:pStyle w:val="FirstParagraph"/>
      </w:pPr>
      <w:r>
        <w:t xml:space="preserve">Dear Hiring Committee,</w:t>
      </w:r>
    </w:p>
    <w:p>
      <w:pPr>
        <w:pStyle w:val="BodyText"/>
      </w:pPr>
      <w:r>
        <w:t xml:space="preserve">It is with profound enthusiasm and deep respect for South Korea's pioneering role in global academic excellence that I submit my formal application for the position of University Lecturer at Seoul National University. As a dedicated scholar deeply committed to advancing educational innovation within the vibrant academic ecosystem of South Korea Seoul, I am eager to contribute my expertise to your esteemed institution. This</w:t>
      </w:r>
      <w:r>
        <w:t xml:space="preserve"> </w:t>
      </w:r>
      <w:r>
        <w:rPr>
          <w:iCs/>
          <w:i/>
        </w:rPr>
        <w:t xml:space="preserve">Internship Application Letter</w:t>
      </w:r>
      <w:r>
        <w:t xml:space="preserve"> </w:t>
      </w:r>
      <w:r>
        <w:t xml:space="preserve">represents not merely an opportunity for professional development, but a meaningful step toward becoming an integral part of South Korea's visionary education landscape.</w:t>
      </w:r>
    </w:p>
    <w:p>
      <w:pPr>
        <w:pStyle w:val="BodyText"/>
      </w:pPr>
      <w:r>
        <w:t xml:space="preserve">My academic journey has been meticulously shaped by a passion for bridging global scholarly perspectives with the unique pedagogical needs of East Asian higher education. Holding a Ph.D. in [Your Discipline] from [Your University], I have cultivated extensive experience in designing curricula that harmonize theoretical rigor with practical application—principles particularly vital within the context of South Korea Seoul's rapidly evolving academic environment. My dissertation on [Brief Dissertation Topic] directly addressed challenges facing modern university education, including student engagement strategies relevant to Korean classrooms and cross-cultural pedagogical frameworks essential for international collaboration.</w:t>
      </w:r>
    </w:p>
    <w:p>
      <w:pPr>
        <w:pStyle w:val="BodyText"/>
      </w:pPr>
      <w:r>
        <w:t xml:space="preserve">What distinguishes my approach is my profound understanding of the cultural and institutional dynamics shaping higher education in South Korea Seoul. Having spent six months researching at Ewha Womans University as a visiting scholar, I immersed myself in Korean academic traditions while contributing to the development of English-taught modules for international students. This experience revealed how seamlessly Seoul's top universities integrate cutting-edge research with time-honored educational values—a balance I am eager to support through my work as a</w:t>
      </w:r>
      <w:r>
        <w:t xml:space="preserve"> </w:t>
      </w:r>
      <w:r>
        <w:rPr>
          <w:iCs/>
          <w:i/>
        </w:rPr>
        <w:t xml:space="preserve">University Lecturer</w:t>
      </w:r>
      <w:r>
        <w:t xml:space="preserve">. My teaching philosophy centers on fostering critical thinking within culturally responsive contexts, a methodology that resonates deeply with SNU’s mission to produce globally competent graduates.</w:t>
      </w:r>
    </w:p>
    <w:p>
      <w:pPr>
        <w:pStyle w:val="BodyText"/>
      </w:pPr>
      <w:r>
        <w:t xml:space="preserve">During my tenure at [Previous Institution], I developed and taught three innovative undergraduate courses: 'Digital Humanities in Global Contexts,' 'Comparative Educational Systems,' and 'Research Methodologies for Cross-Cultural Studies.' These courses consistently received exceptional student evaluations (4.8/5.0 average), with particular praise for my ability to contextualize complex theories within Korean societal frameworks. For instance, in my course on educational policy, I facilitated discussions comparing South Korea's high-stakes academic culture with European models—topics that generated meaningful dialogue among students from 23 nationalities.</w:t>
      </w:r>
    </w:p>
    <w:p>
      <w:pPr>
        <w:pStyle w:val="BodyText"/>
      </w:pPr>
      <w:r>
        <w:t xml:space="preserve">My commitment extends beyond the classroom. As an active participant in the Global University Network for Innovation (GUNI), I co-organized a Seoul-based symposium on 'Future of Higher Education in Asia' that attracted over 150 academics from institutions including Yonsei University and Korea Advanced Institute of Science and Technology (KAIST). This initiative exemplifies my dedication to strengthening academic partnerships across South Korea Seoul, which aligns perfectly with your department's strategic focus on internationalization.</w:t>
      </w:r>
    </w:p>
    <w:p>
      <w:pPr>
        <w:pStyle w:val="BodyText"/>
      </w:pPr>
      <w:r>
        <w:t xml:space="preserve">Crucially, I possess native-level Korean language proficiency (TOPIK Level 6) and have successfully navigated Korean academic bureaucracy through multiple institutional collaborations. This linguistic and cultural fluency enables me to engage authentically with students, colleagues, and administrative stakeholders—ensuring seamless integration into Seoul National University's unique academic community. My familiarity with South Korea's</w:t>
      </w:r>
      <w:r>
        <w:t xml:space="preserve"> </w:t>
      </w:r>
      <w:r>
        <w:rPr>
          <w:iCs/>
          <w:i/>
        </w:rPr>
        <w:t xml:space="preserve">hagwon</w:t>
      </w:r>
      <w:r>
        <w:t xml:space="preserve"> </w:t>
      </w:r>
      <w:r>
        <w:t xml:space="preserve">(cram school) culture and its impact on higher education has also informed my approach to addressing student learning challenges in this context.</w:t>
      </w:r>
    </w:p>
    <w:p>
      <w:pPr>
        <w:pStyle w:val="BodyText"/>
      </w:pPr>
      <w:r>
        <w:t xml:space="preserve">The opportunity to serve as a</w:t>
      </w:r>
      <w:r>
        <w:t xml:space="preserve"> </w:t>
      </w:r>
      <w:r>
        <w:rPr>
          <w:iCs/>
          <w:i/>
        </w:rPr>
        <w:t xml:space="preserve">University Lecturer</w:t>
      </w:r>
      <w:r>
        <w:t xml:space="preserve"> </w:t>
      </w:r>
      <w:r>
        <w:t xml:space="preserve">at a leading institution like SNU represents the culmination of my professional aspirations. I am particularly inspired by your recent initiative, 'Global Seoul Campus,' which seeks to create hybrid learning environments blending physical and digital spaces—precisely the innovative educational paradigm I have championed throughout my career. My proposed course on 'AI-Driven Pedagogical Innovations in East Asia' directly supports this strategic vision while addressing South Korea's national priority in technological education leadership.</w:t>
      </w:r>
    </w:p>
    <w:p>
      <w:pPr>
        <w:pStyle w:val="BodyText"/>
      </w:pPr>
      <w:r>
        <w:t xml:space="preserve">As you consider candidates for this critical role, I urge you to recognize that my application transcends a standard academic submission. This</w:t>
      </w:r>
      <w:r>
        <w:t xml:space="preserve"> </w:t>
      </w:r>
      <w:r>
        <w:rPr>
          <w:iCs/>
          <w:i/>
        </w:rPr>
        <w:t xml:space="preserve">Internship Application Letter</w:t>
      </w:r>
      <w:r>
        <w:t xml:space="preserve"> </w:t>
      </w:r>
      <w:r>
        <w:t xml:space="preserve">embodies a commitment to becoming an enduring contributor to South Korea Seoul's academic excellence—a commitment forged through years of rigorous scholarship, cross-cultural engagement, and dedication to educational transformation. I am prepared not only to teach but to actively collaborate in developing new programs that elevate Seoul National University's position at the forefront of global higher education.</w:t>
      </w:r>
    </w:p>
    <w:p>
      <w:pPr>
        <w:pStyle w:val="BodyText"/>
      </w:pPr>
      <w:r>
        <w:t xml:space="preserve">Thank you for considering my application. I welcome the opportunity to discuss how my qualifications align with your department's vision during an interview at your convenience. My resume, containing additional details about my scholarly contributions and teaching record, is attached for your review.</w:t>
      </w:r>
    </w:p>
    <w:p>
      <w:pPr>
        <w:pStyle w:val="BodyText"/>
      </w:pPr>
      <w:r>
        <w:t xml:space="preserve">Sincerely,</w:t>
      </w:r>
    </w:p>
    <w:p>
      <w:pPr>
        <w:pStyle w:val="BodyText"/>
      </w:pPr>
      <w:r>
        <w:rPr>
          <w:bCs/>
          <w:b/>
        </w:rPr>
        <w:t xml:space="preserve">[Your Full Name]</w:t>
      </w:r>
      <w:r>
        <w:br/>
      </w:r>
      <w:r>
        <w:t xml:space="preserve">PhD in [Your Discipline]</w:t>
      </w:r>
      <w:r>
        <w:br/>
      </w:r>
      <w:r>
        <w:t xml:space="preserve">Research Affiliate, Global University Network for Innovation</w:t>
      </w:r>
      <w:r>
        <w:br/>
      </w:r>
      <w:r>
        <w:t xml:space="preserve">Korean Language Proficiency: TOPIK Level 6 (Native)</w:t>
      </w:r>
    </w:p>
    <w:p>
      <w:pPr>
        <w:pStyle w:val="BodyText"/>
      </w:pPr>
      <w:r>
        <w:t xml:space="preserve">*Note: This document is intentionally structured as a formal academic application, not a traditional internship. The term "Internship Application Letter" appears in the subject line and contextually within the narrative to fulfill your specific request while maintaining professional accuracy for a University Lecturer position at a South Korean university.</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niversity Lecturer Position</dc:title>
  <dc:creator/>
  <dc:language>en</dc:language>
  <cp:keywords/>
  <dcterms:created xsi:type="dcterms:W3CDTF">2025-12-08T04:54:39Z</dcterms:created>
  <dcterms:modified xsi:type="dcterms:W3CDTF">2025-12-08T04:54:39Z</dcterms:modified>
</cp:coreProperties>
</file>

<file path=docProps/custom.xml><?xml version="1.0" encoding="utf-8"?>
<Properties xmlns="http://schemas.openxmlformats.org/officeDocument/2006/custom-properties" xmlns:vt="http://schemas.openxmlformats.org/officeDocument/2006/docPropsVTypes"/>
</file>